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734" w:type="pct"/>
          </w:tcPr>
          <w:p w14:paraId="6ADA6C00" w14:textId="0331EEB4" w:rsidR="001F355D" w:rsidRPr="00EA5E27" w:rsidRDefault="00E1308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REDU ZA STUDENTE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Default="001F355D" w:rsidP="001F355D">
      <w:pPr>
        <w:pStyle w:val="Obrazac"/>
      </w:pPr>
    </w:p>
    <w:p w14:paraId="481AEF4C" w14:textId="77777777" w:rsidR="003936CE" w:rsidRPr="00EA5E27" w:rsidRDefault="003936CE" w:rsidP="001F355D">
      <w:pPr>
        <w:pStyle w:val="Obrazac"/>
      </w:pPr>
    </w:p>
    <w:p w14:paraId="53FDCC25" w14:textId="6E11E455" w:rsidR="004208E4" w:rsidRDefault="00AA6E43" w:rsidP="001F355D">
      <w:pPr>
        <w:pStyle w:val="Obrazac"/>
        <w:rPr>
          <w:b/>
          <w:sz w:val="32"/>
        </w:rPr>
      </w:pPr>
      <w:r w:rsidRPr="00AA6E43">
        <w:rPr>
          <w:b/>
          <w:sz w:val="32"/>
        </w:rPr>
        <w:t>ZAHTJEV ZA IZDAVANJE POTVRDE O IZJEDNAČAVANJU NAZIVA</w:t>
      </w:r>
    </w:p>
    <w:p w14:paraId="6DBE09B4" w14:textId="77777777" w:rsidR="00AA6E43" w:rsidRPr="00EA5E27" w:rsidRDefault="00AA6E43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283"/>
        <w:gridCol w:w="1630"/>
        <w:gridCol w:w="1666"/>
        <w:gridCol w:w="673"/>
        <w:gridCol w:w="1134"/>
        <w:gridCol w:w="2158"/>
      </w:tblGrid>
      <w:tr w:rsidR="008F554A" w:rsidRPr="00EA5E27" w14:paraId="0B1A1CF4" w14:textId="77777777" w:rsidTr="00D2251F">
        <w:trPr>
          <w:trHeight w:val="510"/>
        </w:trPr>
        <w:tc>
          <w:tcPr>
            <w:tcW w:w="1526" w:type="dxa"/>
            <w:vAlign w:val="bottom"/>
          </w:tcPr>
          <w:p w14:paraId="0B5D6393" w14:textId="59FB4CDD" w:rsidR="008F554A" w:rsidRPr="00EA5E27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Ime i prezime</w:t>
            </w:r>
            <w:r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4252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134" w:type="dxa"/>
            <w:vAlign w:val="bottom"/>
          </w:tcPr>
          <w:p w14:paraId="59604B84" w14:textId="6A888083" w:rsidR="008F554A" w:rsidRPr="00EA5E27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OIB</w:t>
            </w:r>
            <w:r w:rsidR="00D2251F">
              <w:rPr>
                <w:b/>
              </w:rPr>
              <w:t>/JMBG</w:t>
            </w:r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158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D81B46" w:rsidRPr="00EA5E27" w14:paraId="33981DA4" w14:textId="77777777" w:rsidTr="00D2251F">
        <w:trPr>
          <w:trHeight w:val="510"/>
        </w:trPr>
        <w:tc>
          <w:tcPr>
            <w:tcW w:w="1526" w:type="dxa"/>
            <w:vAlign w:val="bottom"/>
          </w:tcPr>
          <w:p w14:paraId="7750C06F" w14:textId="2D2EB873" w:rsidR="00D81B46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Mjesto i država rođenja:</w:t>
            </w:r>
          </w:p>
        </w:tc>
        <w:tc>
          <w:tcPr>
            <w:tcW w:w="4252" w:type="dxa"/>
            <w:gridSpan w:val="4"/>
            <w:tcBorders>
              <w:bottom w:val="single" w:sz="4" w:space="0" w:color="auto"/>
            </w:tcBorders>
            <w:vAlign w:val="bottom"/>
          </w:tcPr>
          <w:p w14:paraId="6FF36C0A" w14:textId="77777777" w:rsidR="00D81B46" w:rsidRDefault="00D81B46" w:rsidP="008C1534">
            <w:pPr>
              <w:pStyle w:val="Obrazac"/>
              <w:rPr>
                <w:b/>
              </w:rPr>
            </w:pPr>
          </w:p>
        </w:tc>
        <w:tc>
          <w:tcPr>
            <w:tcW w:w="1134" w:type="dxa"/>
            <w:vAlign w:val="bottom"/>
          </w:tcPr>
          <w:p w14:paraId="6884B670" w14:textId="3D95171C" w:rsidR="00D81B46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Datum rođenja</w:t>
            </w:r>
            <w:r w:rsidRPr="00EA5E27">
              <w:rPr>
                <w:b/>
              </w:rPr>
              <w:t>:</w:t>
            </w:r>
          </w:p>
        </w:tc>
        <w:tc>
          <w:tcPr>
            <w:tcW w:w="2158" w:type="dxa"/>
            <w:tcBorders>
              <w:bottom w:val="single" w:sz="4" w:space="0" w:color="auto"/>
            </w:tcBorders>
            <w:vAlign w:val="bottom"/>
          </w:tcPr>
          <w:p w14:paraId="4657DBCD" w14:textId="77777777" w:rsidR="00D81B46" w:rsidRDefault="00D81B46" w:rsidP="008C1534">
            <w:pPr>
              <w:pStyle w:val="Obrazac"/>
              <w:rPr>
                <w:b/>
              </w:rPr>
            </w:pPr>
          </w:p>
        </w:tc>
      </w:tr>
      <w:tr w:rsidR="00817330" w:rsidRPr="00EA5E27" w14:paraId="66CC1A6C" w14:textId="3F5B9679" w:rsidTr="004D24F7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EA5E27" w:rsidRDefault="00817330" w:rsidP="002667C7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p w14:paraId="6301334D" w14:textId="77777777" w:rsidR="00817330" w:rsidRPr="00EA5E27" w:rsidRDefault="00817330" w:rsidP="00817330">
            <w:pPr>
              <w:pStyle w:val="Obrazac"/>
              <w:rPr>
                <w:b/>
              </w:rPr>
            </w:pPr>
          </w:p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EA5E27" w14:paraId="7A7B2667" w14:textId="77777777" w:rsidTr="000372B4">
        <w:trPr>
          <w:trHeight w:val="510"/>
        </w:trPr>
        <w:tc>
          <w:tcPr>
            <w:tcW w:w="1809" w:type="dxa"/>
            <w:gridSpan w:val="2"/>
            <w:vAlign w:val="bottom"/>
          </w:tcPr>
          <w:p w14:paraId="3F1E94B3" w14:textId="4B0A7539" w:rsidR="00B017FD" w:rsidRPr="00EA5E27" w:rsidRDefault="000372B4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Kontakt broj:</w:t>
            </w:r>
          </w:p>
        </w:tc>
        <w:tc>
          <w:tcPr>
            <w:tcW w:w="16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B6D59" w14:textId="1E95467D" w:rsidR="00B017FD" w:rsidRPr="00EA5E27" w:rsidRDefault="00B017FD" w:rsidP="00817330">
            <w:pPr>
              <w:pStyle w:val="Obrazac"/>
              <w:rPr>
                <w:b/>
              </w:rPr>
            </w:pPr>
          </w:p>
        </w:tc>
        <w:tc>
          <w:tcPr>
            <w:tcW w:w="1666" w:type="dxa"/>
            <w:vAlign w:val="bottom"/>
          </w:tcPr>
          <w:p w14:paraId="619DA9B6" w14:textId="77777777" w:rsidR="00B017FD" w:rsidRPr="00EA5E27" w:rsidRDefault="00B017FD" w:rsidP="00817330">
            <w:pPr>
              <w:pStyle w:val="Obrazac"/>
              <w:rPr>
                <w:b/>
              </w:rPr>
            </w:pPr>
            <w:r w:rsidRPr="00EA5E2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EndPr/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Default="00EA5E27" w:rsidP="00EA5E27">
      <w:pPr>
        <w:pStyle w:val="Obrazac"/>
        <w:jc w:val="both"/>
        <w:rPr>
          <w:b/>
          <w:sz w:val="32"/>
        </w:rPr>
      </w:pPr>
    </w:p>
    <w:p w14:paraId="1517AD66" w14:textId="77777777" w:rsidR="000372B4" w:rsidRDefault="000372B4" w:rsidP="000372B4">
      <w:pPr>
        <w:pStyle w:val="Obrazac"/>
        <w:jc w:val="left"/>
        <w:rPr>
          <w:bCs w:val="0"/>
        </w:rPr>
      </w:pPr>
    </w:p>
    <w:p w14:paraId="635EBFDD" w14:textId="0626CC7F" w:rsidR="000372B4" w:rsidRPr="00936F3A" w:rsidRDefault="00FB3A3A" w:rsidP="000372B4">
      <w:pPr>
        <w:pStyle w:val="Obrazac"/>
        <w:jc w:val="left"/>
        <w:rPr>
          <w:bCs w:val="0"/>
          <w:sz w:val="22"/>
          <w:szCs w:val="22"/>
        </w:rPr>
      </w:pPr>
      <w:sdt>
        <w:sdtPr>
          <w:rPr>
            <w:b/>
            <w:sz w:val="22"/>
            <w:szCs w:val="22"/>
          </w:rPr>
          <w:id w:val="865716693"/>
          <w:placeholder>
            <w:docPart w:val="AFBA663EE96A469583DB4F859492F32A"/>
          </w:placeholder>
          <w:showingPlcHdr/>
          <w:dropDownList>
            <w:listItem w:value="Choose an item."/>
            <w:listItem w:displayText="Završio" w:value="Završio"/>
            <w:listItem w:displayText="Završila" w:value="Završila"/>
          </w:dropDownList>
        </w:sdtPr>
        <w:sdtEndPr/>
        <w:sdtContent>
          <w:r w:rsidR="003936CE" w:rsidRPr="00C374E8">
            <w:rPr>
              <w:bCs w:val="0"/>
              <w:sz w:val="22"/>
              <w:szCs w:val="22"/>
            </w:rPr>
            <w:t>Završio/la</w:t>
          </w:r>
        </w:sdtContent>
      </w:sdt>
      <w:r w:rsidR="000372B4" w:rsidRPr="00936F3A">
        <w:rPr>
          <w:bCs w:val="0"/>
          <w:sz w:val="22"/>
          <w:szCs w:val="22"/>
        </w:rPr>
        <w:t xml:space="preserve"> sam sljedeći studij ili studij istovrijedan tom studiju (zaokružiti):</w:t>
      </w:r>
    </w:p>
    <w:p w14:paraId="44F3749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Građevinarstvo</w:t>
      </w:r>
    </w:p>
    <w:p w14:paraId="4ACD005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prijediplomski Građevinarstvo</w:t>
      </w:r>
    </w:p>
    <w:p w14:paraId="35925BD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Arhitektura i urbanizam</w:t>
      </w:r>
    </w:p>
    <w:p w14:paraId="4AD9882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diplomski Građevinarstvo</w:t>
      </w:r>
    </w:p>
    <w:p w14:paraId="3DFD718C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diplomski Građevinarstvo</w:t>
      </w:r>
    </w:p>
    <w:p w14:paraId="60F0970A" w14:textId="31E1C98A" w:rsidR="0014459A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doktorski studij Građevinarstvo.</w:t>
      </w:r>
    </w:p>
    <w:p w14:paraId="144EC222" w14:textId="77777777" w:rsidR="004C3832" w:rsidRDefault="004C3832" w:rsidP="0014459A">
      <w:pPr>
        <w:pStyle w:val="Obrazac"/>
        <w:jc w:val="both"/>
        <w:rPr>
          <w:bCs w:val="0"/>
          <w:sz w:val="22"/>
          <w:szCs w:val="22"/>
        </w:rPr>
      </w:pPr>
    </w:p>
    <w:p w14:paraId="5168E3FE" w14:textId="44974D9C" w:rsidR="0014459A" w:rsidRDefault="008A7E50" w:rsidP="0014459A">
      <w:pPr>
        <w:pStyle w:val="Obrazac"/>
        <w:jc w:val="both"/>
        <w:rPr>
          <w:b/>
          <w:sz w:val="32"/>
        </w:rPr>
      </w:pPr>
      <w:r>
        <w:rPr>
          <w:bCs w:val="0"/>
          <w:sz w:val="22"/>
          <w:szCs w:val="22"/>
        </w:rPr>
        <w:t xml:space="preserve">Dana </w:t>
      </w:r>
      <w:r w:rsidR="00E41798">
        <w:rPr>
          <w:bCs w:val="0"/>
          <w:sz w:val="22"/>
          <w:szCs w:val="22"/>
        </w:rPr>
        <w:t xml:space="preserve"> </w:t>
      </w:r>
      <w:sdt>
        <w:sdtPr>
          <w:rPr>
            <w:b/>
          </w:rPr>
          <w:id w:val="1991911126"/>
          <w:placeholder>
            <w:docPart w:val="B7156AF03BE141CA8033223F16D80F73"/>
          </w:placeholder>
          <w:date>
            <w:dateFormat w:val="d.M.yyyy."/>
            <w:lid w:val="hr-HR"/>
            <w:storeMappedDataAs w:val="dateTime"/>
            <w:calendar w:val="gregorian"/>
          </w:date>
        </w:sdtPr>
        <w:sdtEndPr/>
        <w:sdtContent>
          <w:r w:rsidR="004C3832">
            <w:rPr>
              <w:b/>
            </w:rPr>
            <w:t>________</w:t>
          </w:r>
          <w:r w:rsidR="00E41798" w:rsidRPr="00A54E2D">
            <w:rPr>
              <w:b/>
            </w:rPr>
            <w:t xml:space="preserve"> </w:t>
          </w:r>
        </w:sdtContent>
      </w:sdt>
      <w:r w:rsidR="00E41798">
        <w:rPr>
          <w:b/>
        </w:rPr>
        <w:t xml:space="preserve"> </w:t>
      </w:r>
      <w:r>
        <w:rPr>
          <w:bCs w:val="0"/>
          <w:sz w:val="22"/>
          <w:szCs w:val="22"/>
        </w:rPr>
        <w:t xml:space="preserve">izdana mi je </w:t>
      </w:r>
      <w:sdt>
        <w:sdtPr>
          <w:rPr>
            <w:b/>
            <w:sz w:val="22"/>
            <w:szCs w:val="22"/>
          </w:rPr>
          <w:id w:val="-1793121019"/>
          <w:placeholder>
            <w:docPart w:val="D1AEA61FFE7C4D6CB84CA90A6FFE4D80"/>
          </w:placeholder>
          <w:showingPlcHdr/>
          <w:dropDownList>
            <w:listItem w:value="Choose an item."/>
            <w:listItem w:displayText="svjedodžba" w:value="svjedodžba"/>
            <w:listItem w:displayText="diploma" w:value="diploma"/>
          </w:dropDownList>
        </w:sdtPr>
        <w:sdtEndPr/>
        <w:sdtContent>
          <w:r w:rsidR="005640FA">
            <w:rPr>
              <w:bCs w:val="0"/>
              <w:sz w:val="22"/>
              <w:szCs w:val="22"/>
            </w:rPr>
            <w:t>svjedodžba/diploma</w:t>
          </w:r>
        </w:sdtContent>
      </w:sdt>
      <w:r w:rsidR="005640FA">
        <w:rPr>
          <w:bCs w:val="0"/>
          <w:sz w:val="22"/>
          <w:szCs w:val="22"/>
        </w:rPr>
        <w:t xml:space="preserve"> </w:t>
      </w:r>
      <w:r>
        <w:rPr>
          <w:bCs w:val="0"/>
          <w:sz w:val="22"/>
          <w:szCs w:val="22"/>
        </w:rPr>
        <w:t xml:space="preserve">broj </w:t>
      </w:r>
      <w:r w:rsidR="004C3832" w:rsidRPr="007F08FD">
        <w:rPr>
          <w:bCs w:val="0"/>
          <w:sz w:val="22"/>
          <w:szCs w:val="22"/>
        </w:rPr>
        <w:t>_____________</w:t>
      </w:r>
      <w:r>
        <w:rPr>
          <w:bCs w:val="0"/>
          <w:sz w:val="22"/>
          <w:szCs w:val="22"/>
        </w:rPr>
        <w:t>.</w:t>
      </w:r>
    </w:p>
    <w:p w14:paraId="7C4D133C" w14:textId="77777777" w:rsidR="008A7E50" w:rsidRDefault="008A7E50" w:rsidP="0014459A">
      <w:pPr>
        <w:pStyle w:val="Obrazac"/>
        <w:jc w:val="both"/>
        <w:rPr>
          <w:b/>
          <w:sz w:val="32"/>
        </w:rPr>
      </w:pPr>
    </w:p>
    <w:p w14:paraId="1F9EC692" w14:textId="76FBB7FF" w:rsidR="0014459A" w:rsidRDefault="008A7E50" w:rsidP="00623805">
      <w:pPr>
        <w:pStyle w:val="Obrazac"/>
        <w:jc w:val="both"/>
        <w:rPr>
          <w:bCs w:val="0"/>
        </w:rPr>
      </w:pPr>
      <w:r>
        <w:rPr>
          <w:rFonts w:cs="Arial"/>
        </w:rPr>
        <w:t>Molim da mi izdate potvrdu o izjednačavanju akademskog/stručnog naziva</w:t>
      </w:r>
      <w:r w:rsidR="00B01CEC">
        <w:rPr>
          <w:rFonts w:cs="Arial"/>
        </w:rPr>
        <w:t>.</w:t>
      </w:r>
    </w:p>
    <w:p w14:paraId="37C53C78" w14:textId="77777777" w:rsidR="006671E3" w:rsidRDefault="006671E3">
      <w:pPr>
        <w:rPr>
          <w:rFonts w:ascii="Arial Narrow" w:hAnsi="Arial Narrow"/>
        </w:rPr>
      </w:pPr>
    </w:p>
    <w:p w14:paraId="173B4C9B" w14:textId="77777777" w:rsidR="00EE764A" w:rsidRPr="00EA5E27" w:rsidRDefault="00EE764A">
      <w:pPr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31AFD244" w:rsidR="00EA5E27" w:rsidRPr="00A54E2D" w:rsidRDefault="00EA5E27" w:rsidP="008C1534">
            <w:pPr>
              <w:pStyle w:val="Obrazac"/>
              <w:rPr>
                <w:b/>
              </w:rPr>
            </w:pP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46523B08" w14:textId="2AB572EF" w:rsidR="008F1FF0" w:rsidRPr="00E41798" w:rsidRDefault="008F1FF0" w:rsidP="00E41798">
      <w:pPr>
        <w:rPr>
          <w:rFonts w:ascii="Arial Narrow" w:hAnsi="Arial Narrow"/>
        </w:rPr>
      </w:pP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</w:p>
    <w:sectPr w:rsidR="008F1FF0" w:rsidRPr="00E41798" w:rsidSect="008F554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5967C" w14:textId="77777777" w:rsidR="00FB3A3A" w:rsidRDefault="00FB3A3A" w:rsidP="00FA417D">
      <w:r>
        <w:separator/>
      </w:r>
    </w:p>
  </w:endnote>
  <w:endnote w:type="continuationSeparator" w:id="0">
    <w:p w14:paraId="359C1FFE" w14:textId="77777777" w:rsidR="00FB3A3A" w:rsidRDefault="00FB3A3A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5E067" w14:textId="77777777" w:rsidR="00EB4D19" w:rsidRDefault="00EB4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0A5AF" w14:textId="77777777" w:rsidR="00EB4D19" w:rsidRDefault="00EB4D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18D4A3" w14:textId="77777777" w:rsidR="00EB4D19" w:rsidRDefault="00EB4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C5B383" w14:textId="77777777" w:rsidR="00FB3A3A" w:rsidRDefault="00FB3A3A" w:rsidP="00FA417D">
      <w:r>
        <w:separator/>
      </w:r>
    </w:p>
  </w:footnote>
  <w:footnote w:type="continuationSeparator" w:id="0">
    <w:p w14:paraId="5B5D5948" w14:textId="77777777" w:rsidR="00FB3A3A" w:rsidRDefault="00FB3A3A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BA1D7" w14:textId="77777777" w:rsidR="00EB4D19" w:rsidRDefault="00EB4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0F23A8B0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7-</w:t>
          </w:r>
          <w:r w:rsidR="00337933">
            <w:rPr>
              <w:rFonts w:ascii="Arial Narrow" w:hAnsi="Arial Narrow"/>
              <w:b/>
              <w:sz w:val="20"/>
              <w:szCs w:val="20"/>
            </w:rPr>
            <w:t>7-</w:t>
          </w:r>
          <w:r w:rsidR="00AA6E43">
            <w:rPr>
              <w:rFonts w:ascii="Arial Narrow" w:hAnsi="Arial Narrow"/>
              <w:b/>
              <w:sz w:val="20"/>
              <w:szCs w:val="20"/>
            </w:rPr>
            <w:t>3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366F8FF2" w:rsidR="00330C84" w:rsidRPr="00D97B20" w:rsidRDefault="00AA6E43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AA6E43">
            <w:rPr>
              <w:rFonts w:ascii="Arial Narrow" w:hAnsi="Arial Narrow"/>
              <w:b/>
              <w:sz w:val="20"/>
              <w:szCs w:val="20"/>
            </w:rPr>
            <w:t>Zahtjev za izdavanje potvrde o izjednačavanju naziva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1EF1B" w14:textId="77777777" w:rsidR="00EB4D19" w:rsidRDefault="00EB4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0BA"/>
    <w:multiLevelType w:val="hybridMultilevel"/>
    <w:tmpl w:val="6B540886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4073C"/>
    <w:multiLevelType w:val="hybridMultilevel"/>
    <w:tmpl w:val="1EC6F73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83C67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1802"/>
    <w:multiLevelType w:val="multilevel"/>
    <w:tmpl w:val="7DA6E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5" w15:restartNumberingAfterBreak="0">
    <w:nsid w:val="30B00DB4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13181"/>
    <w:multiLevelType w:val="hybridMultilevel"/>
    <w:tmpl w:val="CA36257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E2379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E46F2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5"/>
  </w:num>
  <w:num w:numId="8">
    <w:abstractNumId w:val="9"/>
  </w:num>
  <w:num w:numId="9">
    <w:abstractNumId w:val="1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Q1NDWysDAzNjBS0lEKTi0uzszPAykwNKoFAOFucQQtAAAA"/>
  </w:docVars>
  <w:rsids>
    <w:rsidRoot w:val="00FA417D"/>
    <w:rsid w:val="00003DDA"/>
    <w:rsid w:val="000372B4"/>
    <w:rsid w:val="00046CCC"/>
    <w:rsid w:val="000651B0"/>
    <w:rsid w:val="0008109C"/>
    <w:rsid w:val="000C2E30"/>
    <w:rsid w:val="0013068E"/>
    <w:rsid w:val="0014459A"/>
    <w:rsid w:val="001944D5"/>
    <w:rsid w:val="001C53B5"/>
    <w:rsid w:val="001F0E96"/>
    <w:rsid w:val="001F355D"/>
    <w:rsid w:val="002667C7"/>
    <w:rsid w:val="002B439C"/>
    <w:rsid w:val="002B5EA3"/>
    <w:rsid w:val="002C7CB1"/>
    <w:rsid w:val="002D0C13"/>
    <w:rsid w:val="002E5D1D"/>
    <w:rsid w:val="002E6F2C"/>
    <w:rsid w:val="002F2329"/>
    <w:rsid w:val="00330C84"/>
    <w:rsid w:val="00337933"/>
    <w:rsid w:val="003419EC"/>
    <w:rsid w:val="00342FF7"/>
    <w:rsid w:val="003936CE"/>
    <w:rsid w:val="003A217E"/>
    <w:rsid w:val="003E53EA"/>
    <w:rsid w:val="003F4FDB"/>
    <w:rsid w:val="00411347"/>
    <w:rsid w:val="004208E4"/>
    <w:rsid w:val="00490FFF"/>
    <w:rsid w:val="004A24E3"/>
    <w:rsid w:val="004B38DD"/>
    <w:rsid w:val="004C1725"/>
    <w:rsid w:val="004C3832"/>
    <w:rsid w:val="004C3F59"/>
    <w:rsid w:val="004C64BD"/>
    <w:rsid w:val="004D24F7"/>
    <w:rsid w:val="004E3539"/>
    <w:rsid w:val="005051C8"/>
    <w:rsid w:val="0051239E"/>
    <w:rsid w:val="0052355E"/>
    <w:rsid w:val="005313C5"/>
    <w:rsid w:val="00553E6B"/>
    <w:rsid w:val="005640FA"/>
    <w:rsid w:val="005743F2"/>
    <w:rsid w:val="00576EF6"/>
    <w:rsid w:val="005A41DB"/>
    <w:rsid w:val="005C703E"/>
    <w:rsid w:val="005D0CE5"/>
    <w:rsid w:val="00623805"/>
    <w:rsid w:val="00662C78"/>
    <w:rsid w:val="006671E3"/>
    <w:rsid w:val="00681DCB"/>
    <w:rsid w:val="00686815"/>
    <w:rsid w:val="006A171E"/>
    <w:rsid w:val="006E1D37"/>
    <w:rsid w:val="007733A5"/>
    <w:rsid w:val="007838D8"/>
    <w:rsid w:val="007C1CEE"/>
    <w:rsid w:val="007F08FD"/>
    <w:rsid w:val="007F7718"/>
    <w:rsid w:val="00817330"/>
    <w:rsid w:val="00825612"/>
    <w:rsid w:val="00836B9D"/>
    <w:rsid w:val="00842D09"/>
    <w:rsid w:val="00880BA0"/>
    <w:rsid w:val="00883206"/>
    <w:rsid w:val="0088708E"/>
    <w:rsid w:val="00890FA9"/>
    <w:rsid w:val="00891A8C"/>
    <w:rsid w:val="00893590"/>
    <w:rsid w:val="00895F2A"/>
    <w:rsid w:val="008A7E50"/>
    <w:rsid w:val="008B23E0"/>
    <w:rsid w:val="008C5440"/>
    <w:rsid w:val="008D2FF6"/>
    <w:rsid w:val="008E752F"/>
    <w:rsid w:val="008F1FF0"/>
    <w:rsid w:val="008F554A"/>
    <w:rsid w:val="008F70F5"/>
    <w:rsid w:val="00936F3A"/>
    <w:rsid w:val="00946064"/>
    <w:rsid w:val="00976D12"/>
    <w:rsid w:val="00982A1D"/>
    <w:rsid w:val="009F2EE5"/>
    <w:rsid w:val="00A02602"/>
    <w:rsid w:val="00A169C9"/>
    <w:rsid w:val="00A34BEE"/>
    <w:rsid w:val="00A41CAE"/>
    <w:rsid w:val="00A5171E"/>
    <w:rsid w:val="00A55804"/>
    <w:rsid w:val="00A5707A"/>
    <w:rsid w:val="00AA03F4"/>
    <w:rsid w:val="00AA6E43"/>
    <w:rsid w:val="00AC4345"/>
    <w:rsid w:val="00AC4943"/>
    <w:rsid w:val="00AD118F"/>
    <w:rsid w:val="00B017FD"/>
    <w:rsid w:val="00B01CEC"/>
    <w:rsid w:val="00B24BAF"/>
    <w:rsid w:val="00BC0388"/>
    <w:rsid w:val="00BC0AC2"/>
    <w:rsid w:val="00BD2941"/>
    <w:rsid w:val="00BE4A85"/>
    <w:rsid w:val="00BE6979"/>
    <w:rsid w:val="00C11C3B"/>
    <w:rsid w:val="00C12512"/>
    <w:rsid w:val="00C749DB"/>
    <w:rsid w:val="00C82F18"/>
    <w:rsid w:val="00CA37D4"/>
    <w:rsid w:val="00CB4602"/>
    <w:rsid w:val="00CB49CB"/>
    <w:rsid w:val="00CC453C"/>
    <w:rsid w:val="00CE0E37"/>
    <w:rsid w:val="00D14E02"/>
    <w:rsid w:val="00D2251F"/>
    <w:rsid w:val="00D24C1F"/>
    <w:rsid w:val="00D41B2D"/>
    <w:rsid w:val="00D422E2"/>
    <w:rsid w:val="00D50FE8"/>
    <w:rsid w:val="00D61E94"/>
    <w:rsid w:val="00D724DF"/>
    <w:rsid w:val="00D81B46"/>
    <w:rsid w:val="00D97B20"/>
    <w:rsid w:val="00DC59E8"/>
    <w:rsid w:val="00DD2770"/>
    <w:rsid w:val="00E068A4"/>
    <w:rsid w:val="00E13082"/>
    <w:rsid w:val="00E41798"/>
    <w:rsid w:val="00E46ABE"/>
    <w:rsid w:val="00E54A10"/>
    <w:rsid w:val="00EA385B"/>
    <w:rsid w:val="00EA5E27"/>
    <w:rsid w:val="00EB4D19"/>
    <w:rsid w:val="00EE2862"/>
    <w:rsid w:val="00EE764A"/>
    <w:rsid w:val="00F01CCA"/>
    <w:rsid w:val="00F34542"/>
    <w:rsid w:val="00F576DD"/>
    <w:rsid w:val="00F81DF6"/>
    <w:rsid w:val="00FA417D"/>
    <w:rsid w:val="00FB0EA5"/>
    <w:rsid w:val="00FB3A3A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paragraph" w:styleId="NormalWeb">
    <w:name w:val="Normal (Web)"/>
    <w:basedOn w:val="Normal"/>
    <w:uiPriority w:val="99"/>
    <w:unhideWhenUsed/>
    <w:rsid w:val="0014459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C57AD0" w:rsidP="00C57AD0">
          <w:pPr>
            <w:pStyle w:val="F7886752DC504ECCB0279693B5544E5D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156AF03BE141CA8033223F16D8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572ED-6429-4BE4-835F-BBEF697BDE86}"/>
      </w:docPartPr>
      <w:docPartBody>
        <w:p w:rsidR="004B62FE" w:rsidRDefault="004B62FE" w:rsidP="004B62FE">
          <w:pPr>
            <w:pStyle w:val="B7156AF03BE141CA8033223F16D80F73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FBA663EE96A469583DB4F859492F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6D3AF-0EF3-4636-9BAB-80BAEAA270D1}"/>
      </w:docPartPr>
      <w:docPartBody>
        <w:p w:rsidR="00C57AD0" w:rsidRDefault="00C57AD0" w:rsidP="00C57AD0">
          <w:pPr>
            <w:pStyle w:val="AFBA663EE96A469583DB4F859492F32A1"/>
          </w:pPr>
          <w:r w:rsidRPr="00C374E8">
            <w:rPr>
              <w:bCs w:val="0"/>
              <w:sz w:val="22"/>
              <w:szCs w:val="22"/>
            </w:rPr>
            <w:t>Završio/la</w:t>
          </w:r>
        </w:p>
      </w:docPartBody>
    </w:docPart>
    <w:docPart>
      <w:docPartPr>
        <w:name w:val="D1AEA61FFE7C4D6CB84CA90A6FFE4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37A66-6D33-4101-815A-E70F79DB3B9D}"/>
      </w:docPartPr>
      <w:docPartBody>
        <w:p w:rsidR="00C57AD0" w:rsidRDefault="00C57AD0" w:rsidP="00C57AD0">
          <w:pPr>
            <w:pStyle w:val="D1AEA61FFE7C4D6CB84CA90A6FFE4D801"/>
          </w:pPr>
          <w:r>
            <w:rPr>
              <w:bCs w:val="0"/>
              <w:sz w:val="22"/>
              <w:szCs w:val="22"/>
            </w:rPr>
            <w:t>svjedodžba/diplom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4B62FE"/>
    <w:rsid w:val="00681DCB"/>
    <w:rsid w:val="006A171E"/>
    <w:rsid w:val="007F7718"/>
    <w:rsid w:val="008304C9"/>
    <w:rsid w:val="0085766D"/>
    <w:rsid w:val="00C57AD0"/>
    <w:rsid w:val="00C749DB"/>
    <w:rsid w:val="00CA65A5"/>
    <w:rsid w:val="00D72F89"/>
    <w:rsid w:val="00E46ABE"/>
    <w:rsid w:val="00E7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7AD0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B7156AF03BE141CA8033223F16D80F73">
    <w:name w:val="B7156AF03BE141CA8033223F16D80F73"/>
    <w:rsid w:val="004B62FE"/>
    <w:pPr>
      <w:spacing w:line="278" w:lineRule="auto"/>
    </w:pPr>
    <w:rPr>
      <w:sz w:val="24"/>
      <w:szCs w:val="24"/>
    </w:rPr>
  </w:style>
  <w:style w:type="paragraph" w:customStyle="1" w:styleId="F7886752DC504ECCB0279693B5544E5D2">
    <w:name w:val="F7886752DC504ECCB0279693B5544E5D2"/>
    <w:rsid w:val="004B62FE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AFBA663EE96A469583DB4F859492F32A">
    <w:name w:val="AFBA663EE96A469583DB4F859492F32A"/>
    <w:rsid w:val="00C57AD0"/>
    <w:pPr>
      <w:spacing w:line="278" w:lineRule="auto"/>
    </w:pPr>
    <w:rPr>
      <w:sz w:val="24"/>
      <w:szCs w:val="24"/>
    </w:rPr>
  </w:style>
  <w:style w:type="paragraph" w:customStyle="1" w:styleId="D1AEA61FFE7C4D6CB84CA90A6FFE4D80">
    <w:name w:val="D1AEA61FFE7C4D6CB84CA90A6FFE4D80"/>
    <w:rsid w:val="00C57AD0"/>
    <w:pPr>
      <w:spacing w:line="278" w:lineRule="auto"/>
    </w:pPr>
    <w:rPr>
      <w:sz w:val="24"/>
      <w:szCs w:val="24"/>
    </w:rPr>
  </w:style>
  <w:style w:type="paragraph" w:customStyle="1" w:styleId="F7886752DC504ECCB0279693B5544E5D">
    <w:name w:val="F7886752DC504ECCB0279693B5544E5D"/>
    <w:rsid w:val="00C57A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AFBA663EE96A469583DB4F859492F32A1">
    <w:name w:val="AFBA663EE96A469583DB4F859492F32A1"/>
    <w:rsid w:val="00C57A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D1AEA61FFE7C4D6CB84CA90A6FFE4D801">
    <w:name w:val="D1AEA61FFE7C4D6CB84CA90A6FFE4D801"/>
    <w:rsid w:val="00C57A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DD1D04B37AF144AC27BF2E495FED85" ma:contentTypeVersion="14" ma:contentTypeDescription="Stvaranje novog dokumenta." ma:contentTypeScope="" ma:versionID="80c7aab184f250e180650f1a9df18468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e8262fb866f1aac6a40eeed7ceb64088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4441A-D2BC-4B55-A6D0-FF436CAEC7A1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79EE4677-BA6A-4A23-87DA-687C546D14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F0A6-A2B0-4176-8FF1-65795541F6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4644E0-EEBE-4CBA-A53C-AB69D993B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ddjerdj</cp:lastModifiedBy>
  <cp:revision>2</cp:revision>
  <cp:lastPrinted>2016-09-27T06:51:00Z</cp:lastPrinted>
  <dcterms:created xsi:type="dcterms:W3CDTF">2025-12-17T09:31:00Z</dcterms:created>
  <dcterms:modified xsi:type="dcterms:W3CDTF">2025-12-1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